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C6D806" w14:textId="77777777" w:rsidR="003F5DA2" w:rsidRPr="003F5DA2" w:rsidRDefault="003F5DA2" w:rsidP="003F5DA2">
      <w:pPr>
        <w:rPr>
          <w:rFonts w:ascii="Times New Roman" w:hAnsi="Times New Roman" w:cs="Times New Roman"/>
          <w:b/>
          <w:sz w:val="36"/>
        </w:rPr>
      </w:pPr>
      <w:r w:rsidRPr="003F5DA2">
        <w:rPr>
          <w:rFonts w:ascii="Times New Roman" w:hAnsi="Times New Roman" w:cs="Times New Roman"/>
          <w:b/>
          <w:sz w:val="36"/>
        </w:rPr>
        <w:t>Business Rule</w:t>
      </w:r>
    </w:p>
    <w:p w14:paraId="60FC5982" w14:textId="095BC9E6" w:rsidR="00B64CDA" w:rsidRDefault="00B64CDA" w:rsidP="003F5D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</w:t>
      </w:r>
      <w:r w:rsidR="00864A7C">
        <w:rPr>
          <w:rFonts w:ascii="Times New Roman" w:hAnsi="Times New Roman" w:cs="Times New Roman"/>
        </w:rPr>
        <w:t>user has</w:t>
      </w:r>
      <w:r>
        <w:rPr>
          <w:rFonts w:ascii="Times New Roman" w:hAnsi="Times New Roman" w:cs="Times New Roman"/>
        </w:rPr>
        <w:t xml:space="preserve"> </w:t>
      </w:r>
      <w:r w:rsidR="00864A7C">
        <w:rPr>
          <w:rFonts w:ascii="Times New Roman" w:hAnsi="Times New Roman" w:cs="Times New Roman"/>
        </w:rPr>
        <w:t xml:space="preserve">0 or </w:t>
      </w:r>
      <w:r>
        <w:rPr>
          <w:rFonts w:ascii="Times New Roman" w:hAnsi="Times New Roman" w:cs="Times New Roman"/>
        </w:rPr>
        <w:t>more than one characters.</w:t>
      </w:r>
    </w:p>
    <w:p w14:paraId="19137E28" w14:textId="1AC7446B" w:rsidR="00B64CDA" w:rsidRDefault="00B64CDA" w:rsidP="003F5D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 is possible for user to not have a character</w:t>
      </w:r>
      <w:r>
        <w:rPr>
          <w:rFonts w:ascii="Times New Roman" w:hAnsi="Times New Roman" w:cs="Times New Roman"/>
        </w:rPr>
        <w:t>.</w:t>
      </w:r>
    </w:p>
    <w:p w14:paraId="29738BB2" w14:textId="5C5DBF29" w:rsidR="00B64CDA" w:rsidRDefault="00B64CDA" w:rsidP="003F5D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racters can </w:t>
      </w:r>
      <w:r w:rsidR="00864A7C">
        <w:rPr>
          <w:rFonts w:ascii="Times New Roman" w:hAnsi="Times New Roman" w:cs="Times New Roman"/>
        </w:rPr>
        <w:t>have 0 or more than one log history.</w:t>
      </w:r>
    </w:p>
    <w:p w14:paraId="15C7B765" w14:textId="77777777" w:rsidR="00F06306" w:rsidRDefault="00F06306" w:rsidP="003F5DA2">
      <w:pPr>
        <w:rPr>
          <w:rFonts w:ascii="Times New Roman" w:hAnsi="Times New Roman" w:cs="Times New Roman"/>
        </w:rPr>
      </w:pPr>
    </w:p>
    <w:p w14:paraId="28185A4B" w14:textId="761F8359" w:rsidR="00B64CDA" w:rsidRDefault="00B64CDA" w:rsidP="003F5D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racter has only a level.</w:t>
      </w:r>
    </w:p>
    <w:p w14:paraId="1CDA07DC" w14:textId="7FAE27AD" w:rsidR="00B64CDA" w:rsidRDefault="00864A7C" w:rsidP="00B64CD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vel has 0 or </w:t>
      </w:r>
      <w:r w:rsidR="00B64CDA">
        <w:rPr>
          <w:rFonts w:ascii="Times New Roman" w:hAnsi="Times New Roman" w:cs="Times New Roman"/>
        </w:rPr>
        <w:t>more than one character</w:t>
      </w:r>
    </w:p>
    <w:p w14:paraId="736C471B" w14:textId="6FB1F3EB" w:rsidR="00B64CDA" w:rsidRDefault="00B64CDA" w:rsidP="00B64CD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vel </w:t>
      </w:r>
      <w:r w:rsidR="00F06306">
        <w:rPr>
          <w:rFonts w:ascii="Times New Roman" w:hAnsi="Times New Roman" w:cs="Times New Roman"/>
        </w:rPr>
        <w:t xml:space="preserve">record documents of date </w:t>
      </w:r>
      <w:r>
        <w:rPr>
          <w:rFonts w:ascii="Times New Roman" w:hAnsi="Times New Roman" w:cs="Times New Roman"/>
        </w:rPr>
        <w:t>with levels</w:t>
      </w:r>
      <w:r w:rsidR="00F06306">
        <w:rPr>
          <w:rFonts w:ascii="Times New Roman" w:hAnsi="Times New Roman" w:cs="Times New Roman"/>
        </w:rPr>
        <w:t xml:space="preserve"> whenever character play the game.</w:t>
      </w:r>
    </w:p>
    <w:p w14:paraId="31FEF3C1" w14:textId="5AF5CC46" w:rsidR="00B64CDA" w:rsidRDefault="00864A7C" w:rsidP="003F5D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ventory can record date with items whenever items in inventory change.</w:t>
      </w:r>
    </w:p>
    <w:p w14:paraId="5F272DD5" w14:textId="44C7680F" w:rsidR="00B64CDA" w:rsidRDefault="00B64CDA" w:rsidP="003F5D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racter has only an inventory</w:t>
      </w:r>
    </w:p>
    <w:p w14:paraId="30EFE470" w14:textId="2C472CB1" w:rsidR="00864A7C" w:rsidRDefault="00864A7C" w:rsidP="003F5D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ventory have only a character.</w:t>
      </w:r>
    </w:p>
    <w:p w14:paraId="4314EF1B" w14:textId="6145908D" w:rsidR="00864A7C" w:rsidRDefault="00864A7C" w:rsidP="003F5D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ventory can have 0 or more than one log history</w:t>
      </w:r>
    </w:p>
    <w:p w14:paraId="0CB36864" w14:textId="109FAEA6" w:rsidR="00B64CDA" w:rsidRDefault="00B64CDA" w:rsidP="003F5D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tem can have </w:t>
      </w:r>
      <w:r w:rsidR="00864A7C">
        <w:rPr>
          <w:rFonts w:ascii="Times New Roman" w:hAnsi="Times New Roman" w:cs="Times New Roman"/>
        </w:rPr>
        <w:t xml:space="preserve">0 or </w:t>
      </w:r>
      <w:r>
        <w:rPr>
          <w:rFonts w:ascii="Times New Roman" w:hAnsi="Times New Roman" w:cs="Times New Roman"/>
        </w:rPr>
        <w:t>more than one inventory</w:t>
      </w:r>
    </w:p>
    <w:p w14:paraId="00A21D2B" w14:textId="2B96C93F" w:rsidR="00B64CDA" w:rsidRPr="00864A7C" w:rsidRDefault="00864A7C" w:rsidP="003F5DA2">
      <w:pPr>
        <w:rPr>
          <w:rFonts w:ascii="Times New Roman" w:hAnsi="Times New Roman" w:cs="Times New Roman"/>
          <w:shd w:val="pct15" w:color="auto" w:fill="FFFFFF"/>
        </w:rPr>
      </w:pPr>
      <w:r w:rsidRPr="00864A7C">
        <w:rPr>
          <w:rFonts w:ascii="Times New Roman" w:hAnsi="Times New Roman" w:cs="Times New Roman"/>
          <w:shd w:val="pct15" w:color="auto" w:fill="FFFFFF"/>
        </w:rPr>
        <w:t xml:space="preserve"> (</w:t>
      </w:r>
      <w:r w:rsidR="00B64CDA" w:rsidRPr="00864A7C">
        <w:rPr>
          <w:rFonts w:ascii="Times New Roman" w:hAnsi="Times New Roman" w:cs="Times New Roman"/>
          <w:shd w:val="pct15" w:color="auto" w:fill="FFFFFF"/>
        </w:rPr>
        <w:t>It is possible for item to</w:t>
      </w:r>
      <w:r w:rsidR="00F06306" w:rsidRPr="00864A7C">
        <w:rPr>
          <w:rFonts w:ascii="Times New Roman" w:hAnsi="Times New Roman" w:cs="Times New Roman"/>
          <w:shd w:val="pct15" w:color="auto" w:fill="FFFFFF"/>
        </w:rPr>
        <w:t xml:space="preserve"> stack up </w:t>
      </w:r>
      <w:r w:rsidR="00B64CDA" w:rsidRPr="00864A7C">
        <w:rPr>
          <w:rFonts w:ascii="Times New Roman" w:hAnsi="Times New Roman" w:cs="Times New Roman"/>
          <w:shd w:val="pct15" w:color="auto" w:fill="FFFFFF"/>
        </w:rPr>
        <w:t>same items</w:t>
      </w:r>
      <w:r w:rsidRPr="00864A7C">
        <w:rPr>
          <w:rFonts w:ascii="Times New Roman" w:hAnsi="Times New Roman" w:cs="Times New Roman"/>
          <w:shd w:val="pct15" w:color="auto" w:fill="FFFFFF"/>
        </w:rPr>
        <w:t>)</w:t>
      </w:r>
      <w:r>
        <w:rPr>
          <w:rFonts w:ascii="Times New Roman" w:hAnsi="Times New Roman" w:cs="Times New Roman"/>
          <w:shd w:val="pct15" w:color="auto" w:fill="FFFFFF"/>
        </w:rPr>
        <w:t xml:space="preserve"> I didn’t ex</w:t>
      </w:r>
      <w:bookmarkStart w:id="0" w:name="_GoBack"/>
      <w:bookmarkEnd w:id="0"/>
      <w:r>
        <w:rPr>
          <w:rFonts w:ascii="Times New Roman" w:hAnsi="Times New Roman" w:cs="Times New Roman"/>
          <w:shd w:val="pct15" w:color="auto" w:fill="FFFFFF"/>
        </w:rPr>
        <w:t>press this.</w:t>
      </w:r>
    </w:p>
    <w:p w14:paraId="7AC0AA13" w14:textId="1646560B" w:rsidR="00B64CDA" w:rsidRPr="003F5DA2" w:rsidRDefault="00B64CDA" w:rsidP="003F5D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 is possible for inventory to not have only item</w:t>
      </w:r>
    </w:p>
    <w:p w14:paraId="2DD74B27" w14:textId="36BC4B56" w:rsidR="00B64CDA" w:rsidRDefault="00B64CDA" w:rsidP="00B64CDA">
      <w:pPr>
        <w:rPr>
          <w:rFonts w:ascii="Times New Roman" w:hAnsi="Times New Roman" w:cs="Times New Roman"/>
        </w:rPr>
      </w:pPr>
      <w:r w:rsidRPr="003F5DA2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 xml:space="preserve">character </w:t>
      </w:r>
      <w:r w:rsidRPr="003F5DA2">
        <w:rPr>
          <w:rFonts w:ascii="Times New Roman" w:hAnsi="Times New Roman" w:cs="Times New Roman"/>
        </w:rPr>
        <w:t xml:space="preserve">can have 0 or more </w:t>
      </w:r>
      <w:r>
        <w:rPr>
          <w:rFonts w:ascii="Times New Roman" w:hAnsi="Times New Roman" w:cs="Times New Roman"/>
        </w:rPr>
        <w:t xml:space="preserve">than one </w:t>
      </w:r>
      <w:r w:rsidRPr="003F5DA2">
        <w:rPr>
          <w:rFonts w:ascii="Times New Roman" w:hAnsi="Times New Roman" w:cs="Times New Roman"/>
        </w:rPr>
        <w:t>item</w:t>
      </w:r>
      <w:r>
        <w:rPr>
          <w:rFonts w:ascii="Times New Roman" w:hAnsi="Times New Roman" w:cs="Times New Roman"/>
        </w:rPr>
        <w:t>.</w:t>
      </w:r>
    </w:p>
    <w:sectPr w:rsidR="00B64CDA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30D51B" w14:textId="77777777" w:rsidR="00B64CDA" w:rsidRDefault="00B64CDA" w:rsidP="00B64CDA">
      <w:pPr>
        <w:spacing w:after="0" w:line="240" w:lineRule="auto"/>
      </w:pPr>
      <w:r>
        <w:separator/>
      </w:r>
    </w:p>
  </w:endnote>
  <w:endnote w:type="continuationSeparator" w:id="0">
    <w:p w14:paraId="5CFE18EF" w14:textId="77777777" w:rsidR="00B64CDA" w:rsidRDefault="00B64CDA" w:rsidP="00B64C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2F6393" w14:textId="77777777" w:rsidR="00B64CDA" w:rsidRDefault="00B64CDA" w:rsidP="00B64CDA">
      <w:pPr>
        <w:spacing w:after="0" w:line="240" w:lineRule="auto"/>
      </w:pPr>
      <w:r>
        <w:separator/>
      </w:r>
    </w:p>
  </w:footnote>
  <w:footnote w:type="continuationSeparator" w:id="0">
    <w:p w14:paraId="654FA8D4" w14:textId="77777777" w:rsidR="00B64CDA" w:rsidRDefault="00B64CDA" w:rsidP="00B64CD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3NDU0MbAwM7EwN7JU0lEKTi0uzszPAykwqgUAy/j99SwAAAA="/>
  </w:docVars>
  <w:rsids>
    <w:rsidRoot w:val="003F5DA2"/>
    <w:rsid w:val="003F5DA2"/>
    <w:rsid w:val="007406CA"/>
    <w:rsid w:val="00864A7C"/>
    <w:rsid w:val="0089761D"/>
    <w:rsid w:val="00B64CDA"/>
    <w:rsid w:val="00EC7E0C"/>
    <w:rsid w:val="00F06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8C73C7"/>
  <w15:chartTrackingRefBased/>
  <w15:docId w15:val="{7A989663-42FE-4A00-B95A-69A32F538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4C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4CDA"/>
  </w:style>
  <w:style w:type="paragraph" w:styleId="Footer">
    <w:name w:val="footer"/>
    <w:basedOn w:val="Normal"/>
    <w:link w:val="FooterChar"/>
    <w:uiPriority w:val="99"/>
    <w:unhideWhenUsed/>
    <w:rsid w:val="00B64C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4C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ngyeop Jeong</dc:creator>
  <cp:keywords/>
  <dc:description/>
  <cp:lastModifiedBy>Seongyeop Jeong</cp:lastModifiedBy>
  <cp:revision>2</cp:revision>
  <dcterms:created xsi:type="dcterms:W3CDTF">2017-03-24T02:12:00Z</dcterms:created>
  <dcterms:modified xsi:type="dcterms:W3CDTF">2017-03-24T18:48:00Z</dcterms:modified>
</cp:coreProperties>
</file>